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7C39B3" w14:textId="77777777" w:rsidR="00251DF9" w:rsidRPr="00251DF9" w:rsidRDefault="00251DF9" w:rsidP="00251DF9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US" w:eastAsia="en-US"/>
        </w:rPr>
        <w:t>Databases </w:t>
      </w:r>
    </w:p>
    <w:p w14:paraId="0ABE81A4" w14:textId="77777777" w:rsidR="00251DF9" w:rsidRPr="00251DF9" w:rsidRDefault="00251DF9" w:rsidP="00251DF9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36"/>
          <w:szCs w:val="36"/>
          <w:lang w:val="en-US" w:eastAsia="en-US"/>
        </w:rPr>
        <w:t>SQL Assignment</w:t>
      </w:r>
    </w:p>
    <w:p w14:paraId="49801C90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 xml:space="preserve">You must submit a word document via Moodle. </w:t>
      </w:r>
      <w:r w:rsidRPr="00251DF9">
        <w:rPr>
          <w:rFonts w:ascii="Garamond" w:eastAsia="Times New Roman" w:hAnsi="Garamond" w:cs="Times New Roman"/>
          <w:b/>
          <w:bCs/>
          <w:color w:val="000000"/>
          <w:sz w:val="28"/>
          <w:szCs w:val="28"/>
          <w:lang w:val="en-US" w:eastAsia="en-US"/>
        </w:rPr>
        <w:t>Your word document must contain snapshots of the console or MySQL workbench showing the SQL query and result set.</w:t>
      </w:r>
    </w:p>
    <w:p w14:paraId="52D48BB1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Garamond" w:eastAsia="Times New Roman" w:hAnsi="Garamond" w:cs="Times New Roman"/>
          <w:b/>
          <w:bCs/>
          <w:color w:val="000000"/>
          <w:sz w:val="28"/>
          <w:szCs w:val="28"/>
          <w:lang w:val="en-US" w:eastAsia="en-US"/>
        </w:rPr>
        <w:t>Note</w:t>
      </w:r>
      <w:r w:rsidRPr="00251DF9">
        <w:rPr>
          <w:rFonts w:ascii="Garamond" w:eastAsia="Times New Roman" w:hAnsi="Garamond" w:cs="Times New Roman"/>
          <w:color w:val="000000"/>
          <w:sz w:val="28"/>
          <w:szCs w:val="28"/>
          <w:lang w:val="en-US" w:eastAsia="en-US"/>
        </w:rPr>
        <w:t>:  You should use the doctor script to set up the tables</w:t>
      </w:r>
    </w:p>
    <w:p w14:paraId="3EFFD4CD" w14:textId="77777777" w:rsidR="00251DF9" w:rsidRPr="00251DF9" w:rsidRDefault="00251DF9" w:rsidP="00251DF9">
      <w:pPr>
        <w:numPr>
          <w:ilvl w:val="0"/>
          <w:numId w:val="6"/>
        </w:numPr>
        <w:spacing w:line="240" w:lineRule="auto"/>
        <w:ind w:left="502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Write an SQL query to show how many days you have been alive (This query is not related to theDocs database and should be calculated  using datediff function)</w:t>
      </w:r>
    </w:p>
    <w:p w14:paraId="77938B98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 xml:space="preserve"> SELECT DATEDIFF (curdate(), '19981107') as "Days_Alive" ;</w:t>
      </w:r>
    </w:p>
    <w:p w14:paraId="725F3F3A" w14:textId="6AB7F7C9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2EA9DB33" w14:textId="1885C5A5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drawing>
          <wp:inline distT="0" distB="0" distL="0" distR="0" wp14:anchorId="5EFC1CB0" wp14:editId="101FF221">
            <wp:extent cx="5731510" cy="24599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7B65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45CFBE1D" w14:textId="77777777" w:rsidR="00251DF9" w:rsidRPr="00251DF9" w:rsidRDefault="00251DF9" w:rsidP="00251DF9">
      <w:pPr>
        <w:numPr>
          <w:ilvl w:val="0"/>
          <w:numId w:val="7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Update Doctor Lily Burke’s lastName to a lastName of  your choice</w:t>
      </w:r>
    </w:p>
    <w:p w14:paraId="4DBD3201" w14:textId="77777777" w:rsidR="00251DF9" w:rsidRPr="00251DF9" w:rsidRDefault="00251DF9" w:rsidP="00251DF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6E343789" w14:textId="0C1BD832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. update doctors set lastName = "</w:t>
      </w:r>
      <w:r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Anderson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" where firstName = "Lily";</w:t>
      </w:r>
    </w:p>
    <w:p w14:paraId="6443878A" w14:textId="3FC8E972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19B089C4" w14:textId="29FD0D7B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lastRenderedPageBreak/>
        <w:drawing>
          <wp:inline distT="0" distB="0" distL="0" distR="0" wp14:anchorId="6BFAE7BF" wp14:editId="3E08E3F2">
            <wp:extent cx="5731510" cy="183388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3B43E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421672B5" w14:textId="77777777" w:rsidR="00251DF9" w:rsidRPr="00251DF9" w:rsidRDefault="00251DF9" w:rsidP="00251DF9">
      <w:pPr>
        <w:numPr>
          <w:ilvl w:val="0"/>
          <w:numId w:val="8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What is the name and price of the most expensive drug in the drugs table?</w:t>
      </w:r>
    </w:p>
    <w:p w14:paraId="723B6ED4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 xml:space="preserve"> select drug_name,cost from drugs where cost = (select max(cost) from drugs);</w:t>
      </w:r>
    </w:p>
    <w:p w14:paraId="6D17BC7D" w14:textId="1459865C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49842A26" w14:textId="355D81E5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drawing>
          <wp:inline distT="0" distB="0" distL="0" distR="0" wp14:anchorId="5F4D0193" wp14:editId="1E235F8C">
            <wp:extent cx="5731510" cy="180848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702D1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1C23EC10" w14:textId="77777777" w:rsidR="00251DF9" w:rsidRPr="00251DF9" w:rsidRDefault="00251DF9" w:rsidP="00251DF9">
      <w:pPr>
        <w:numPr>
          <w:ilvl w:val="0"/>
          <w:numId w:val="9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What is the name of the least expensive drug in the drugs table?</w:t>
      </w:r>
    </w:p>
    <w:p w14:paraId="2923D703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 xml:space="preserve"> select drug_name,cost from drugs where cost = (select min(cost) from drugs);</w:t>
      </w:r>
    </w:p>
    <w:p w14:paraId="5EFC6694" w14:textId="016536A6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22EE2618" w14:textId="0ABDD4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drawing>
          <wp:inline distT="0" distB="0" distL="0" distR="0" wp14:anchorId="2F8C98C5" wp14:editId="12F773E1">
            <wp:extent cx="5731510" cy="149987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82977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325B6AB6" w14:textId="77777777" w:rsidR="00251DF9" w:rsidRPr="00251DF9" w:rsidRDefault="00251DF9" w:rsidP="00251DF9">
      <w:pPr>
        <w:numPr>
          <w:ilvl w:val="0"/>
          <w:numId w:val="10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lastRenderedPageBreak/>
        <w:t>Select the patients who have no address2 details stored in thedoc patients table.  </w:t>
      </w:r>
    </w:p>
    <w:p w14:paraId="78198F98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 xml:space="preserve"> select * from patients where address2 is null;</w:t>
      </w:r>
    </w:p>
    <w:p w14:paraId="07A6C55D" w14:textId="2C3F53E0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14817FB6" w14:textId="144DCBC3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drawing>
          <wp:inline distT="0" distB="0" distL="0" distR="0" wp14:anchorId="078EB92E" wp14:editId="27976618">
            <wp:extent cx="5731510" cy="148145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E401A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061DEB95" w14:textId="77777777" w:rsidR="00251DF9" w:rsidRPr="00251DF9" w:rsidRDefault="00251DF9" w:rsidP="00251DF9">
      <w:pPr>
        <w:numPr>
          <w:ilvl w:val="0"/>
          <w:numId w:val="1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Choose 1 of these patients and update their details to store an address2 (Pick any town of your choice) in thedoc patients table. (You must show the command – i.e.  don’t edit the field directly in MySQL workbench)</w:t>
      </w:r>
    </w:p>
    <w:p w14:paraId="44E36734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62FB18F2" w14:textId="4D648898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 xml:space="preserve"> update patients set address2 = "</w:t>
      </w:r>
      <w:r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XYZ Monksland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" where pat_id = 3;</w:t>
      </w:r>
    </w:p>
    <w:p w14:paraId="55F8DAB3" w14:textId="421747D3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122B43CB" w14:textId="5303D195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drawing>
          <wp:inline distT="0" distB="0" distL="0" distR="0" wp14:anchorId="548C3544" wp14:editId="371765AF">
            <wp:extent cx="5731510" cy="150876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AD640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3A2A2B32" w14:textId="77777777" w:rsidR="00251DF9" w:rsidRPr="00251DF9" w:rsidRDefault="00251DF9" w:rsidP="00251DF9">
      <w:pPr>
        <w:numPr>
          <w:ilvl w:val="0"/>
          <w:numId w:val="12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What is the average cost of a drug in the drugs table?</w:t>
      </w:r>
    </w:p>
    <w:p w14:paraId="7EC7DDC0" w14:textId="77777777" w:rsidR="00251DF9" w:rsidRPr="00251DF9" w:rsidRDefault="00251DF9" w:rsidP="00251DF9">
      <w:pPr>
        <w:spacing w:line="240" w:lineRule="auto"/>
        <w:ind w:hanging="142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lang w:val="en-US" w:eastAsia="en-US"/>
        </w:rPr>
        <w:t xml:space="preserve"> 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select avg(cost) as "Average Cost" from drugs;</w:t>
      </w:r>
    </w:p>
    <w:p w14:paraId="5492FE9E" w14:textId="6B901AA3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125ACBB7" w14:textId="3F7679E4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lastRenderedPageBreak/>
        <w:drawing>
          <wp:inline distT="0" distB="0" distL="0" distR="0" wp14:anchorId="3F2EE2E4" wp14:editId="50023021">
            <wp:extent cx="5731510" cy="15830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6A0AE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263ED495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536E2228" w14:textId="77777777" w:rsidR="00251DF9" w:rsidRPr="00251DF9" w:rsidRDefault="00251DF9" w:rsidP="00251DF9">
      <w:pPr>
        <w:numPr>
          <w:ilvl w:val="0"/>
          <w:numId w:val="13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Count the different specialties of thedoc surgery  </w:t>
      </w:r>
    </w:p>
    <w:p w14:paraId="4321440E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6E3C99A9" w14:textId="77777777" w:rsidR="00251DF9" w:rsidRPr="00251DF9" w:rsidRDefault="00251DF9" w:rsidP="00251DF9">
      <w:pPr>
        <w:spacing w:line="240" w:lineRule="auto"/>
        <w:ind w:hanging="142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lang w:val="en-US" w:eastAsia="en-US"/>
        </w:rPr>
        <w:t xml:space="preserve"> 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select count(distinct(speciality)) as "No_of_from_speciality" from doctors ;</w:t>
      </w:r>
    </w:p>
    <w:p w14:paraId="25DFDAA9" w14:textId="60630E4C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53285E89" w14:textId="49F29A20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drawing>
          <wp:inline distT="0" distB="0" distL="0" distR="0" wp14:anchorId="7B0F8E9F" wp14:editId="223C9276">
            <wp:extent cx="5731510" cy="130365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45F63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495C1236" w14:textId="77777777" w:rsidR="00251DF9" w:rsidRPr="00251DF9" w:rsidRDefault="00251DF9" w:rsidP="00251DF9">
      <w:pPr>
        <w:numPr>
          <w:ilvl w:val="0"/>
          <w:numId w:val="14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List the different specialities of thedoc surgery displaying the specialities in UPPERCASE letters.</w:t>
      </w:r>
    </w:p>
    <w:p w14:paraId="6C3372C3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 xml:space="preserve"> select upper(speciality) as "Speciality" from doctors group by speciality ;</w:t>
      </w:r>
    </w:p>
    <w:p w14:paraId="0CC6982E" w14:textId="2A83431C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0138C46D" w14:textId="168F033F" w:rsidR="00251DF9" w:rsidRP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drawing>
          <wp:inline distT="0" distB="0" distL="0" distR="0" wp14:anchorId="16499EEE" wp14:editId="62273E54">
            <wp:extent cx="5731510" cy="143954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8E192" w14:textId="77777777" w:rsidR="00251DF9" w:rsidRPr="00251DF9" w:rsidRDefault="00251DF9" w:rsidP="00251DF9">
      <w:pPr>
        <w:numPr>
          <w:ilvl w:val="0"/>
          <w:numId w:val="15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How many prescriptions did the paediatrician write?</w:t>
      </w:r>
    </w:p>
    <w:p w14:paraId="6A82751A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lang w:val="en-US" w:eastAsia="en-US"/>
        </w:rPr>
        <w:t xml:space="preserve"> 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select count(*) as "No. of prescriptions" from prescriptions;</w:t>
      </w:r>
    </w:p>
    <w:p w14:paraId="29D36932" w14:textId="051ABF76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6E2FCF3B" w14:textId="5F81CD20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lastRenderedPageBreak/>
        <w:drawing>
          <wp:inline distT="0" distB="0" distL="0" distR="0" wp14:anchorId="11A73F10" wp14:editId="3CB4045E">
            <wp:extent cx="5731510" cy="148653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77B95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38CCC37E" w14:textId="77777777" w:rsidR="00251DF9" w:rsidRPr="00251DF9" w:rsidRDefault="00251DF9" w:rsidP="00251DF9">
      <w:pPr>
        <w:numPr>
          <w:ilvl w:val="0"/>
          <w:numId w:val="16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What are the names of the doctors who wrote the prescriptions for patient 6?</w:t>
      </w:r>
    </w:p>
    <w:p w14:paraId="227493BD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lang w:val="en-US" w:eastAsia="en-US"/>
        </w:rPr>
        <w:t xml:space="preserve">  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select doctors.firstName,doctors.lastName from doctors INNER JOIN prescriptions ON doctors.doc_id = prescriptions.doc_id where prescriptions.pat_id = 6;</w:t>
      </w:r>
    </w:p>
    <w:p w14:paraId="6D5480C4" w14:textId="6AD30BFB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3D7F9C9C" w14:textId="01E0B1EF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drawing>
          <wp:inline distT="0" distB="0" distL="0" distR="0" wp14:anchorId="2416C10B" wp14:editId="6D6596EC">
            <wp:extent cx="5731510" cy="138112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CC780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79DE73B4" w14:textId="77777777" w:rsidR="00251DF9" w:rsidRPr="00251DF9" w:rsidRDefault="00251DF9" w:rsidP="00251DF9">
      <w:pPr>
        <w:numPr>
          <w:ilvl w:val="0"/>
          <w:numId w:val="17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 xml:space="preserve">List the firstName, lastName of all the patients who had </w:t>
      </w: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no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 xml:space="preserve"> prescription written for them.  </w:t>
      </w:r>
    </w:p>
    <w:p w14:paraId="6609CA68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 xml:space="preserve"> select patients.firstName,patients.lastName from patients left JOIN prescriptions ON patients.pat_id = prescriptions.pat_id where prescriptions.pat_id is null;</w:t>
      </w:r>
    </w:p>
    <w:p w14:paraId="20A6E81A" w14:textId="11D71644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037DE9E7" w14:textId="24616022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lastRenderedPageBreak/>
        <w:drawing>
          <wp:inline distT="0" distB="0" distL="0" distR="0" wp14:anchorId="46B1B26C" wp14:editId="2A16AA4F">
            <wp:extent cx="5020376" cy="2410161"/>
            <wp:effectExtent l="0" t="0" r="889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2EBA3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5CB69CE9" w14:textId="77777777" w:rsidR="00251DF9" w:rsidRPr="00251DF9" w:rsidRDefault="00251DF9" w:rsidP="00251DF9">
      <w:pPr>
        <w:numPr>
          <w:ilvl w:val="0"/>
          <w:numId w:val="18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Insert any drug of your choice into the drugs table </w:t>
      </w:r>
    </w:p>
    <w:p w14:paraId="64AE8889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List all the drugs in the drugs table – verifying your drug was added</w:t>
      </w:r>
    </w:p>
    <w:p w14:paraId="16B8CD35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lang w:val="en-US" w:eastAsia="en-US"/>
        </w:rPr>
        <w:t> </w:t>
      </w:r>
    </w:p>
    <w:p w14:paraId="4AA53123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 xml:space="preserve"> INSERT INTO drugs VALUES ( null, 'Vit D', 6.9);</w:t>
      </w:r>
    </w:p>
    <w:p w14:paraId="3E5ADF1C" w14:textId="4B46B809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730F1D8A" w14:textId="7CD163D8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drawing>
          <wp:inline distT="0" distB="0" distL="0" distR="0" wp14:anchorId="07F04FAE" wp14:editId="292D8394">
            <wp:extent cx="4296375" cy="186716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E1561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65F70CC4" w14:textId="77777777" w:rsidR="00251DF9" w:rsidRPr="00251DF9" w:rsidRDefault="00251DF9" w:rsidP="00251DF9">
      <w:pPr>
        <w:numPr>
          <w:ilvl w:val="0"/>
          <w:numId w:val="19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Now list all drugs that have been prescribed by the Doctors – your drug should not appear in the list</w:t>
      </w:r>
    </w:p>
    <w:p w14:paraId="51B1B5EF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299D7FE5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lang w:val="en-US" w:eastAsia="en-US"/>
        </w:rPr>
        <w:t xml:space="preserve"> 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select distinct drug_name from drugs inner join prescriptions on drugs.drug_id = prescriptions.drug_id ;</w:t>
      </w:r>
    </w:p>
    <w:p w14:paraId="1A404784" w14:textId="6A8B76CD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03598419" w14:textId="085FD1B6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lastRenderedPageBreak/>
        <w:drawing>
          <wp:inline distT="0" distB="0" distL="0" distR="0" wp14:anchorId="5EFCF14E" wp14:editId="28C23466">
            <wp:extent cx="5134692" cy="2505425"/>
            <wp:effectExtent l="0" t="0" r="889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445D5" w14:textId="77777777" w:rsidR="00251DF9" w:rsidRPr="00251DF9" w:rsidRDefault="00251DF9" w:rsidP="00251DF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51F7BCAB" w14:textId="77777777" w:rsidR="00251DF9" w:rsidRPr="00251DF9" w:rsidRDefault="00251DF9" w:rsidP="00251DF9">
      <w:pPr>
        <w:numPr>
          <w:ilvl w:val="0"/>
          <w:numId w:val="20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Add an attribute “Manufacturer” to the drugs tables.  </w:t>
      </w:r>
    </w:p>
    <w:p w14:paraId="280DC01E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lang w:val="en-US" w:eastAsia="en-US"/>
        </w:rPr>
        <w:t xml:space="preserve"> 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alter table drugs add Manufacturer varchar(100);</w:t>
      </w:r>
    </w:p>
    <w:p w14:paraId="32900A21" w14:textId="1B70632E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4199A358" w14:textId="4634509B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drawing>
          <wp:inline distT="0" distB="0" distL="0" distR="0" wp14:anchorId="600512FD" wp14:editId="3DB65518">
            <wp:extent cx="4134427" cy="1876687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1558D" w14:textId="77777777" w:rsidR="00251DF9" w:rsidRPr="00251DF9" w:rsidRDefault="00251DF9" w:rsidP="00251D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119BD998" w14:textId="77777777" w:rsidR="00251DF9" w:rsidRPr="00251DF9" w:rsidRDefault="00251DF9" w:rsidP="00251DF9">
      <w:pPr>
        <w:numPr>
          <w:ilvl w:val="0"/>
          <w:numId w:val="21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>Update the drugs tables to record the manufacturer of Panadol and Calpol as GlaxoSmithKline. </w:t>
      </w:r>
    </w:p>
    <w:p w14:paraId="22F747C1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Ans.</w:t>
      </w:r>
      <w:r w:rsidRPr="00251DF9">
        <w:rPr>
          <w:rFonts w:ascii="Calibri" w:eastAsia="Times New Roman" w:hAnsi="Calibri" w:cs="Calibri"/>
          <w:color w:val="000000"/>
          <w:sz w:val="28"/>
          <w:szCs w:val="28"/>
          <w:lang w:val="en-US" w:eastAsia="en-US"/>
        </w:rPr>
        <w:t xml:space="preserve"> Update drugs set Manufacturer = "GlaxoSmithKline" where drug_name = "Panadol" or  drug_name = "Calpol";</w:t>
      </w:r>
    </w:p>
    <w:p w14:paraId="03887F0C" w14:textId="2FE08C96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t>Output:</w:t>
      </w:r>
    </w:p>
    <w:p w14:paraId="547E2F22" w14:textId="4FB9909C" w:rsidR="00251DF9" w:rsidRDefault="00251DF9" w:rsidP="00251DF9">
      <w:pPr>
        <w:spacing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</w:pPr>
      <w:r w:rsidRPr="00251DF9">
        <w:rPr>
          <w:rFonts w:ascii="Calibri" w:eastAsia="Times New Roman" w:hAnsi="Calibri" w:cs="Calibri"/>
          <w:b/>
          <w:bCs/>
          <w:color w:val="000000"/>
          <w:sz w:val="28"/>
          <w:szCs w:val="28"/>
          <w:lang w:val="en-US" w:eastAsia="en-US"/>
        </w:rPr>
        <w:lastRenderedPageBreak/>
        <w:drawing>
          <wp:inline distT="0" distB="0" distL="0" distR="0" wp14:anchorId="1CED851E" wp14:editId="5F189E92">
            <wp:extent cx="5115639" cy="2467319"/>
            <wp:effectExtent l="0" t="0" r="889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A92E1E8" w14:textId="77777777" w:rsidR="00251DF9" w:rsidRPr="00251DF9" w:rsidRDefault="00251DF9" w:rsidP="00251DF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267EB139" w14:textId="6561A495" w:rsidR="00251DF9" w:rsidRPr="00251DF9" w:rsidRDefault="00251DF9" w:rsidP="00251DF9">
      <w:pPr>
        <w:spacing w:line="240" w:lineRule="auto"/>
        <w:ind w:hanging="142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10EA6BBD" w14:textId="3B76A60B" w:rsidR="00D03814" w:rsidRPr="00251DF9" w:rsidRDefault="00BE0026" w:rsidP="00251DF9">
      <w:pPr>
        <w:rPr>
          <w:sz w:val="28"/>
          <w:szCs w:val="28"/>
        </w:rPr>
      </w:pPr>
      <w:r w:rsidRPr="00251DF9">
        <w:rPr>
          <w:sz w:val="28"/>
          <w:szCs w:val="28"/>
        </w:rPr>
        <w:t xml:space="preserve"> </w:t>
      </w:r>
    </w:p>
    <w:sectPr w:rsidR="00D03814" w:rsidRPr="00251DF9" w:rsidSect="009534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17C0"/>
    <w:multiLevelType w:val="multilevel"/>
    <w:tmpl w:val="B5FE79FE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0E5391"/>
    <w:multiLevelType w:val="hybridMultilevel"/>
    <w:tmpl w:val="0636BE6C"/>
    <w:lvl w:ilvl="0" w:tplc="1809000F">
      <w:start w:val="1"/>
      <w:numFmt w:val="decimal"/>
      <w:lvlText w:val="%1."/>
      <w:lvlJc w:val="left"/>
      <w:pPr>
        <w:ind w:left="502" w:hanging="360"/>
      </w:pPr>
    </w:lvl>
    <w:lvl w:ilvl="1" w:tplc="18090019" w:tentative="1">
      <w:start w:val="1"/>
      <w:numFmt w:val="lowerLetter"/>
      <w:lvlText w:val="%2."/>
      <w:lvlJc w:val="left"/>
      <w:pPr>
        <w:ind w:left="1222" w:hanging="360"/>
      </w:pPr>
    </w:lvl>
    <w:lvl w:ilvl="2" w:tplc="1809001B" w:tentative="1">
      <w:start w:val="1"/>
      <w:numFmt w:val="lowerRoman"/>
      <w:lvlText w:val="%3."/>
      <w:lvlJc w:val="right"/>
      <w:pPr>
        <w:ind w:left="1942" w:hanging="180"/>
      </w:pPr>
    </w:lvl>
    <w:lvl w:ilvl="3" w:tplc="1809000F" w:tentative="1">
      <w:start w:val="1"/>
      <w:numFmt w:val="decimal"/>
      <w:lvlText w:val="%4."/>
      <w:lvlJc w:val="left"/>
      <w:pPr>
        <w:ind w:left="2662" w:hanging="360"/>
      </w:pPr>
    </w:lvl>
    <w:lvl w:ilvl="4" w:tplc="18090019" w:tentative="1">
      <w:start w:val="1"/>
      <w:numFmt w:val="lowerLetter"/>
      <w:lvlText w:val="%5."/>
      <w:lvlJc w:val="left"/>
      <w:pPr>
        <w:ind w:left="3382" w:hanging="360"/>
      </w:pPr>
    </w:lvl>
    <w:lvl w:ilvl="5" w:tplc="1809001B" w:tentative="1">
      <w:start w:val="1"/>
      <w:numFmt w:val="lowerRoman"/>
      <w:lvlText w:val="%6."/>
      <w:lvlJc w:val="right"/>
      <w:pPr>
        <w:ind w:left="4102" w:hanging="180"/>
      </w:pPr>
    </w:lvl>
    <w:lvl w:ilvl="6" w:tplc="1809000F" w:tentative="1">
      <w:start w:val="1"/>
      <w:numFmt w:val="decimal"/>
      <w:lvlText w:val="%7."/>
      <w:lvlJc w:val="left"/>
      <w:pPr>
        <w:ind w:left="4822" w:hanging="360"/>
      </w:pPr>
    </w:lvl>
    <w:lvl w:ilvl="7" w:tplc="18090019" w:tentative="1">
      <w:start w:val="1"/>
      <w:numFmt w:val="lowerLetter"/>
      <w:lvlText w:val="%8."/>
      <w:lvlJc w:val="left"/>
      <w:pPr>
        <w:ind w:left="5542" w:hanging="360"/>
      </w:pPr>
    </w:lvl>
    <w:lvl w:ilvl="8" w:tplc="1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BBB3990"/>
    <w:multiLevelType w:val="hybridMultilevel"/>
    <w:tmpl w:val="289A163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E635C"/>
    <w:multiLevelType w:val="multilevel"/>
    <w:tmpl w:val="F7DEB3C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7B681A"/>
    <w:multiLevelType w:val="multilevel"/>
    <w:tmpl w:val="F2D6BDE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9510F2"/>
    <w:multiLevelType w:val="hybridMultilevel"/>
    <w:tmpl w:val="7E4460F6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00CE7"/>
    <w:multiLevelType w:val="multilevel"/>
    <w:tmpl w:val="5E18196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556090"/>
    <w:multiLevelType w:val="multilevel"/>
    <w:tmpl w:val="975AD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E53636"/>
    <w:multiLevelType w:val="multilevel"/>
    <w:tmpl w:val="F10E501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A52684"/>
    <w:multiLevelType w:val="multilevel"/>
    <w:tmpl w:val="82F2FF4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4323CF"/>
    <w:multiLevelType w:val="multilevel"/>
    <w:tmpl w:val="EABE037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5FC3483"/>
    <w:multiLevelType w:val="multilevel"/>
    <w:tmpl w:val="AB5ECAF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EE10FB1"/>
    <w:multiLevelType w:val="multilevel"/>
    <w:tmpl w:val="586467D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394EFB"/>
    <w:multiLevelType w:val="multilevel"/>
    <w:tmpl w:val="667C00B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DB42F36"/>
    <w:multiLevelType w:val="hybridMultilevel"/>
    <w:tmpl w:val="D876A1E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5D66FB"/>
    <w:multiLevelType w:val="multilevel"/>
    <w:tmpl w:val="E0E430C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EC1672F"/>
    <w:multiLevelType w:val="multilevel"/>
    <w:tmpl w:val="A5CAB5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30D25BF"/>
    <w:multiLevelType w:val="multilevel"/>
    <w:tmpl w:val="74C8ADF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BB67183"/>
    <w:multiLevelType w:val="multilevel"/>
    <w:tmpl w:val="EE22386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D4C583A"/>
    <w:multiLevelType w:val="multilevel"/>
    <w:tmpl w:val="DC8C89F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EBD2397"/>
    <w:multiLevelType w:val="hybridMultilevel"/>
    <w:tmpl w:val="1F9E4BC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2"/>
  </w:num>
  <w:num w:numId="4">
    <w:abstractNumId w:val="20"/>
  </w:num>
  <w:num w:numId="5">
    <w:abstractNumId w:val="1"/>
  </w:num>
  <w:num w:numId="6">
    <w:abstractNumId w:val="7"/>
  </w:num>
  <w:num w:numId="7">
    <w:abstractNumId w:val="16"/>
    <w:lvlOverride w:ilvl="0">
      <w:lvl w:ilvl="0">
        <w:numFmt w:val="decimal"/>
        <w:lvlText w:val="%1."/>
        <w:lvlJc w:val="left"/>
      </w:lvl>
    </w:lvlOverride>
  </w:num>
  <w:num w:numId="8">
    <w:abstractNumId w:val="11"/>
    <w:lvlOverride w:ilvl="0">
      <w:lvl w:ilvl="0">
        <w:numFmt w:val="decimal"/>
        <w:lvlText w:val="%1."/>
        <w:lvlJc w:val="left"/>
      </w:lvl>
    </w:lvlOverride>
  </w:num>
  <w:num w:numId="9">
    <w:abstractNumId w:val="3"/>
    <w:lvlOverride w:ilvl="0">
      <w:lvl w:ilvl="0">
        <w:numFmt w:val="decimal"/>
        <w:lvlText w:val="%1."/>
        <w:lvlJc w:val="left"/>
      </w:lvl>
    </w:lvlOverride>
  </w:num>
  <w:num w:numId="10">
    <w:abstractNumId w:val="17"/>
    <w:lvlOverride w:ilvl="0">
      <w:lvl w:ilvl="0">
        <w:numFmt w:val="decimal"/>
        <w:lvlText w:val="%1."/>
        <w:lvlJc w:val="left"/>
      </w:lvl>
    </w:lvlOverride>
  </w:num>
  <w:num w:numId="11">
    <w:abstractNumId w:val="9"/>
    <w:lvlOverride w:ilvl="0">
      <w:lvl w:ilvl="0">
        <w:numFmt w:val="decimal"/>
        <w:lvlText w:val="%1."/>
        <w:lvlJc w:val="left"/>
      </w:lvl>
    </w:lvlOverride>
  </w:num>
  <w:num w:numId="12">
    <w:abstractNumId w:val="15"/>
    <w:lvlOverride w:ilvl="0">
      <w:lvl w:ilvl="0">
        <w:numFmt w:val="decimal"/>
        <w:lvlText w:val="%1."/>
        <w:lvlJc w:val="left"/>
      </w:lvl>
    </w:lvlOverride>
  </w:num>
  <w:num w:numId="13">
    <w:abstractNumId w:val="8"/>
    <w:lvlOverride w:ilvl="0">
      <w:lvl w:ilvl="0">
        <w:numFmt w:val="decimal"/>
        <w:lvlText w:val="%1."/>
        <w:lvlJc w:val="left"/>
      </w:lvl>
    </w:lvlOverride>
  </w:num>
  <w:num w:numId="14">
    <w:abstractNumId w:val="4"/>
    <w:lvlOverride w:ilvl="0">
      <w:lvl w:ilvl="0">
        <w:numFmt w:val="decimal"/>
        <w:lvlText w:val="%1."/>
        <w:lvlJc w:val="left"/>
      </w:lvl>
    </w:lvlOverride>
  </w:num>
  <w:num w:numId="15">
    <w:abstractNumId w:val="12"/>
    <w:lvlOverride w:ilvl="0">
      <w:lvl w:ilvl="0">
        <w:numFmt w:val="decimal"/>
        <w:lvlText w:val="%1."/>
        <w:lvlJc w:val="left"/>
      </w:lvl>
    </w:lvlOverride>
  </w:num>
  <w:num w:numId="16">
    <w:abstractNumId w:val="6"/>
    <w:lvlOverride w:ilvl="0">
      <w:lvl w:ilvl="0">
        <w:numFmt w:val="decimal"/>
        <w:lvlText w:val="%1."/>
        <w:lvlJc w:val="left"/>
      </w:lvl>
    </w:lvlOverride>
  </w:num>
  <w:num w:numId="17">
    <w:abstractNumId w:val="13"/>
    <w:lvlOverride w:ilvl="0">
      <w:lvl w:ilvl="0">
        <w:numFmt w:val="decimal"/>
        <w:lvlText w:val="%1."/>
        <w:lvlJc w:val="left"/>
      </w:lvl>
    </w:lvlOverride>
  </w:num>
  <w:num w:numId="18">
    <w:abstractNumId w:val="19"/>
    <w:lvlOverride w:ilvl="0">
      <w:lvl w:ilvl="0">
        <w:numFmt w:val="decimal"/>
        <w:lvlText w:val="%1."/>
        <w:lvlJc w:val="left"/>
      </w:lvl>
    </w:lvlOverride>
  </w:num>
  <w:num w:numId="19">
    <w:abstractNumId w:val="10"/>
    <w:lvlOverride w:ilvl="0">
      <w:lvl w:ilvl="0">
        <w:numFmt w:val="decimal"/>
        <w:lvlText w:val="%1."/>
        <w:lvlJc w:val="left"/>
      </w:lvl>
    </w:lvlOverride>
  </w:num>
  <w:num w:numId="20">
    <w:abstractNumId w:val="18"/>
    <w:lvlOverride w:ilvl="0">
      <w:lvl w:ilvl="0">
        <w:numFmt w:val="decimal"/>
        <w:lvlText w:val="%1."/>
        <w:lvlJc w:val="left"/>
      </w:lvl>
    </w:lvlOverride>
  </w:num>
  <w:num w:numId="21">
    <w:abstractNumId w:val="0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NDY3MAUyzSwNLZV0lIJTi4sz8/NACoxqAQkPIUssAAAA"/>
  </w:docVars>
  <w:rsids>
    <w:rsidRoot w:val="00FB53BF"/>
    <w:rsid w:val="00031FC1"/>
    <w:rsid w:val="00032DA1"/>
    <w:rsid w:val="000C775C"/>
    <w:rsid w:val="000D772E"/>
    <w:rsid w:val="000E6E57"/>
    <w:rsid w:val="000F4EC8"/>
    <w:rsid w:val="00143B77"/>
    <w:rsid w:val="00152302"/>
    <w:rsid w:val="001D51B3"/>
    <w:rsid w:val="001F611A"/>
    <w:rsid w:val="00250967"/>
    <w:rsid w:val="00250B73"/>
    <w:rsid w:val="00251DF9"/>
    <w:rsid w:val="0027527F"/>
    <w:rsid w:val="00314EB9"/>
    <w:rsid w:val="003204FB"/>
    <w:rsid w:val="00341A32"/>
    <w:rsid w:val="00342353"/>
    <w:rsid w:val="00361F9D"/>
    <w:rsid w:val="00367C14"/>
    <w:rsid w:val="003858EE"/>
    <w:rsid w:val="003D032F"/>
    <w:rsid w:val="003E4F0A"/>
    <w:rsid w:val="003E6918"/>
    <w:rsid w:val="004B7DD2"/>
    <w:rsid w:val="004C6B24"/>
    <w:rsid w:val="0051788A"/>
    <w:rsid w:val="00524CFF"/>
    <w:rsid w:val="00585577"/>
    <w:rsid w:val="00590A1B"/>
    <w:rsid w:val="005B5319"/>
    <w:rsid w:val="005B591E"/>
    <w:rsid w:val="005C720F"/>
    <w:rsid w:val="005E30B4"/>
    <w:rsid w:val="005E5145"/>
    <w:rsid w:val="00601943"/>
    <w:rsid w:val="006130D9"/>
    <w:rsid w:val="006C3C80"/>
    <w:rsid w:val="006F4952"/>
    <w:rsid w:val="0073569A"/>
    <w:rsid w:val="007528C1"/>
    <w:rsid w:val="0077155B"/>
    <w:rsid w:val="00773F24"/>
    <w:rsid w:val="007B484D"/>
    <w:rsid w:val="00813D5E"/>
    <w:rsid w:val="00823478"/>
    <w:rsid w:val="00827856"/>
    <w:rsid w:val="008E1F63"/>
    <w:rsid w:val="008E76C4"/>
    <w:rsid w:val="008F4804"/>
    <w:rsid w:val="00907D5D"/>
    <w:rsid w:val="00927B21"/>
    <w:rsid w:val="0094201A"/>
    <w:rsid w:val="00942652"/>
    <w:rsid w:val="00953402"/>
    <w:rsid w:val="0099294A"/>
    <w:rsid w:val="009E5399"/>
    <w:rsid w:val="00A233CA"/>
    <w:rsid w:val="00A2448E"/>
    <w:rsid w:val="00A34D09"/>
    <w:rsid w:val="00A518DA"/>
    <w:rsid w:val="00A63581"/>
    <w:rsid w:val="00AB7172"/>
    <w:rsid w:val="00B22F5C"/>
    <w:rsid w:val="00B343A2"/>
    <w:rsid w:val="00BE0026"/>
    <w:rsid w:val="00BE212B"/>
    <w:rsid w:val="00BE2A18"/>
    <w:rsid w:val="00C17611"/>
    <w:rsid w:val="00C306E1"/>
    <w:rsid w:val="00CB0C8E"/>
    <w:rsid w:val="00D03814"/>
    <w:rsid w:val="00D93DD0"/>
    <w:rsid w:val="00DC6BB4"/>
    <w:rsid w:val="00DD48A4"/>
    <w:rsid w:val="00E154BF"/>
    <w:rsid w:val="00E61DA1"/>
    <w:rsid w:val="00E711DD"/>
    <w:rsid w:val="00E922A4"/>
    <w:rsid w:val="00F37CF9"/>
    <w:rsid w:val="00F77ABA"/>
    <w:rsid w:val="00F85CCC"/>
    <w:rsid w:val="00F958C8"/>
    <w:rsid w:val="00FA1659"/>
    <w:rsid w:val="00FA714A"/>
    <w:rsid w:val="00FB5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85A46"/>
  <w15:docId w15:val="{BFF5CB35-4785-4019-9351-B6D888653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B53B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B53BF"/>
    <w:pPr>
      <w:ind w:left="720"/>
      <w:contextualSpacing/>
    </w:pPr>
  </w:style>
  <w:style w:type="character" w:customStyle="1" w:styleId="ft">
    <w:name w:val="ft"/>
    <w:basedOn w:val="DefaultParagraphFont"/>
    <w:rsid w:val="00BE0026"/>
  </w:style>
  <w:style w:type="paragraph" w:styleId="BalloonText">
    <w:name w:val="Balloon Text"/>
    <w:basedOn w:val="Normal"/>
    <w:link w:val="BalloonTextChar"/>
    <w:uiPriority w:val="99"/>
    <w:semiHidden/>
    <w:unhideWhenUsed/>
    <w:rsid w:val="003858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8E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51D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33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8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allon</dc:creator>
  <cp:keywords/>
  <dc:description/>
  <cp:lastModifiedBy>Abhishek Kumar</cp:lastModifiedBy>
  <cp:revision>1</cp:revision>
  <cp:lastPrinted>2015-10-05T12:03:00Z</cp:lastPrinted>
  <dcterms:created xsi:type="dcterms:W3CDTF">2015-10-05T12:11:00Z</dcterms:created>
  <dcterms:modified xsi:type="dcterms:W3CDTF">2019-11-03T19:49:00Z</dcterms:modified>
</cp:coreProperties>
</file>